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2E6C" w14:textId="77777777" w:rsidR="009347F1" w:rsidRDefault="00000000" w:rsidP="00050FA0">
      <w:pPr>
        <w:pStyle w:val="a5"/>
        <w:rPr>
          <w:lang w:eastAsia="zh-CN"/>
        </w:rPr>
      </w:pPr>
      <w:r>
        <w:rPr>
          <w:lang w:eastAsia="zh-CN"/>
        </w:rPr>
        <w:t>河南省肿瘤医院新冠疫情报告</w:t>
      </w:r>
    </w:p>
    <w:p w14:paraId="653CCAC3" w14:textId="77777777" w:rsidR="009347F1" w:rsidRDefault="00000000" w:rsidP="00050FA0">
      <w:pPr>
        <w:pStyle w:val="a6"/>
        <w:rPr>
          <w:lang w:eastAsia="zh-CN"/>
        </w:rPr>
      </w:pPr>
      <w:r>
        <w:rPr>
          <w:lang w:eastAsia="zh-CN"/>
        </w:rPr>
        <w:t>每日简报</w:t>
      </w:r>
      <w:r>
        <w:rPr>
          <w:lang w:eastAsia="zh-CN"/>
        </w:rPr>
        <w:t>(</w:t>
      </w:r>
      <w:r>
        <w:rPr>
          <w:lang w:eastAsia="zh-CN"/>
        </w:rPr>
        <w:t>数据更新至</w:t>
      </w:r>
      <w:r>
        <w:rPr>
          <w:lang w:eastAsia="zh-CN"/>
        </w:rPr>
        <w:t>2022</w:t>
      </w:r>
      <w:r>
        <w:rPr>
          <w:lang w:eastAsia="zh-CN"/>
        </w:rPr>
        <w:t>年</w:t>
      </w:r>
      <w:r>
        <w:rPr>
          <w:lang w:eastAsia="zh-CN"/>
        </w:rPr>
        <w:t>1028</w:t>
      </w:r>
      <w:r>
        <w:rPr>
          <w:lang w:eastAsia="zh-CN"/>
        </w:rPr>
        <w:t>日</w:t>
      </w:r>
      <w:r>
        <w:rPr>
          <w:lang w:eastAsia="zh-CN"/>
        </w:rPr>
        <w:t>)</w:t>
      </w:r>
    </w:p>
    <w:p w14:paraId="683B7966" w14:textId="77777777" w:rsidR="009347F1" w:rsidRDefault="00000000" w:rsidP="00050FA0">
      <w:pPr>
        <w:pStyle w:val="20"/>
      </w:pPr>
      <w:bookmarkStart w:id="0" w:name="累计阳性病例特征描述"/>
      <w:r>
        <w:t>累计阳性病例特征描述</w:t>
      </w:r>
    </w:p>
    <w:p w14:paraId="4CAD20BC" w14:textId="77777777" w:rsidR="009347F1" w:rsidRDefault="00000000" w:rsidP="00050FA0">
      <w:pPr>
        <w:pStyle w:val="FirstParagraph"/>
        <w:ind w:firstLine="480"/>
      </w:pPr>
      <w:r>
        <w:rPr>
          <w:lang w:eastAsia="zh-CN"/>
        </w:rPr>
        <w:t>截止</w:t>
      </w:r>
      <w:r>
        <w:rPr>
          <w:lang w:eastAsia="zh-CN"/>
        </w:rPr>
        <w:t>2022-10-28</w:t>
      </w:r>
      <w:r>
        <w:rPr>
          <w:lang w:eastAsia="zh-CN"/>
        </w:rPr>
        <w:t>河南省肿瘤医院累计报告阳性病例</w:t>
      </w:r>
      <w:r>
        <w:rPr>
          <w:lang w:eastAsia="zh-CN"/>
        </w:rPr>
        <w:t>1792</w:t>
      </w:r>
      <w:r>
        <w:rPr>
          <w:lang w:eastAsia="zh-CN"/>
        </w:rPr>
        <w:t>例，其中，男性</w:t>
      </w:r>
      <w:r>
        <w:rPr>
          <w:lang w:eastAsia="zh-CN"/>
        </w:rPr>
        <w:t>969</w:t>
      </w:r>
      <w:r>
        <w:rPr>
          <w:lang w:eastAsia="zh-CN"/>
        </w:rPr>
        <w:t>例，女性</w:t>
      </w:r>
      <w:r>
        <w:rPr>
          <w:lang w:eastAsia="zh-CN"/>
        </w:rPr>
        <w:t>823</w:t>
      </w:r>
      <w:r>
        <w:rPr>
          <w:lang w:eastAsia="zh-CN"/>
        </w:rPr>
        <w:t>例。阳性病例以患者或陪护为主</w:t>
      </w:r>
      <w:r>
        <w:rPr>
          <w:lang w:eastAsia="zh-CN"/>
        </w:rPr>
        <w:t>1279</w:t>
      </w:r>
      <w:r>
        <w:rPr>
          <w:lang w:eastAsia="zh-CN"/>
        </w:rPr>
        <w:t>例，其余依次为职工（</w:t>
      </w:r>
      <w:r>
        <w:rPr>
          <w:lang w:eastAsia="zh-CN"/>
        </w:rPr>
        <w:t>272</w:t>
      </w:r>
      <w:r>
        <w:rPr>
          <w:lang w:eastAsia="zh-CN"/>
        </w:rPr>
        <w:t>例）、第三方（</w:t>
      </w:r>
      <w:r>
        <w:rPr>
          <w:lang w:eastAsia="zh-CN"/>
        </w:rPr>
        <w:t>241</w:t>
      </w:r>
      <w:r>
        <w:rPr>
          <w:lang w:eastAsia="zh-CN"/>
        </w:rPr>
        <w:t>例）；在楼宇分布方面以</w:t>
      </w:r>
      <w:r>
        <w:rPr>
          <w:lang w:eastAsia="zh-CN"/>
        </w:rPr>
        <w:t xml:space="preserve"> 10</w:t>
      </w:r>
      <w:r>
        <w:rPr>
          <w:lang w:eastAsia="zh-CN"/>
        </w:rPr>
        <w:t>号楼（</w:t>
      </w:r>
      <w:r>
        <w:rPr>
          <w:lang w:eastAsia="zh-CN"/>
        </w:rPr>
        <w:t>696</w:t>
      </w:r>
      <w:r>
        <w:rPr>
          <w:lang w:eastAsia="zh-CN"/>
        </w:rPr>
        <w:t>）为主。</w:t>
      </w:r>
      <w:proofErr w:type="spellStart"/>
      <w:r>
        <w:t>具体结果见表</w:t>
      </w:r>
      <w:proofErr w:type="spellEnd"/>
      <w:r>
        <w:fldChar w:fldCharType="begin"/>
      </w:r>
      <w:r>
        <w:instrText>HYPERLINK \l "tt1" \h</w:instrText>
      </w:r>
      <w:r>
        <w:fldChar w:fldCharType="separate"/>
      </w:r>
      <w:r>
        <w:fldChar w:fldCharType="begin"/>
      </w:r>
      <w:r>
        <w:instrText xml:space="preserve"> REF tt1 \h</w:instrText>
      </w:r>
      <w:r>
        <w:fldChar w:fldCharType="separate"/>
      </w:r>
      <w:r w:rsidR="0041400A">
        <w:rPr>
          <w:noProof/>
        </w:rPr>
        <w:t>1</w:t>
      </w:r>
      <w:r>
        <w:fldChar w:fldCharType="end"/>
      </w:r>
      <w:r>
        <w:fldChar w:fldCharType="end"/>
      </w:r>
    </w:p>
    <w:p w14:paraId="28CDAE9B" w14:textId="77777777" w:rsidR="009347F1" w:rsidRDefault="00000000">
      <w:pPr>
        <w:pStyle w:val="TableCaption"/>
      </w:pPr>
      <w:r>
        <w:t>表</w:t>
      </w:r>
      <w:bookmarkStart w:id="1" w:name="tt1"/>
      <w:r>
        <w:fldChar w:fldCharType="begin"/>
      </w:r>
      <w:r>
        <w:instrText>SEQ tab \* Arabic</w:instrText>
      </w:r>
      <w:r>
        <w:fldChar w:fldCharType="separate"/>
      </w:r>
      <w:r w:rsidR="0041400A">
        <w:rPr>
          <w:noProof/>
        </w:rPr>
        <w:t>1</w:t>
      </w:r>
      <w:r>
        <w:fldChar w:fldCharType="end"/>
      </w:r>
      <w:bookmarkEnd w:id="1"/>
      <w:r>
        <w:t xml:space="preserve"> </w:t>
      </w:r>
      <w:r>
        <w:t>累计至</w:t>
      </w:r>
      <w:r>
        <w:t>2022-10-28</w:t>
      </w:r>
      <w:r>
        <w:t>日阳性病例特征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01"/>
        <w:gridCol w:w="2190"/>
        <w:gridCol w:w="1772"/>
        <w:gridCol w:w="1728"/>
        <w:gridCol w:w="1588"/>
      </w:tblGrid>
      <w:tr w:rsidR="009347F1" w14:paraId="51479BD2" w14:textId="77777777">
        <w:trPr>
          <w:cantSplit/>
          <w:tblHeader/>
          <w:jc w:val="center"/>
        </w:trPr>
        <w:tc>
          <w:tcPr>
            <w:tcW w:w="12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2FC5" w14:textId="77777777" w:rsidR="009347F1" w:rsidRDefault="00000000" w:rsidP="00FA597E">
            <w:r>
              <w:t>分类</w:t>
            </w:r>
          </w:p>
        </w:tc>
        <w:tc>
          <w:tcPr>
            <w:tcW w:w="219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9301" w14:textId="77777777" w:rsidR="009347F1" w:rsidRDefault="00000000" w:rsidP="00FA597E">
            <w:r>
              <w:t>Overall, N = 1,792</w:t>
            </w:r>
          </w:p>
        </w:tc>
        <w:tc>
          <w:tcPr>
            <w:tcW w:w="177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53958" w14:textId="77777777" w:rsidR="009347F1" w:rsidRDefault="00000000" w:rsidP="00FA597E">
            <w:r>
              <w:t>患陪</w:t>
            </w:r>
            <w:r>
              <w:t>, N = 1,279</w:t>
            </w:r>
          </w:p>
        </w:tc>
        <w:tc>
          <w:tcPr>
            <w:tcW w:w="172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D6B7" w14:textId="77777777" w:rsidR="009347F1" w:rsidRDefault="00000000" w:rsidP="00FA597E">
            <w:r>
              <w:t>第三方</w:t>
            </w:r>
            <w:r>
              <w:t>, N = 241</w:t>
            </w:r>
          </w:p>
        </w:tc>
        <w:tc>
          <w:tcPr>
            <w:tcW w:w="158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EA9E" w14:textId="77777777" w:rsidR="009347F1" w:rsidRDefault="00000000" w:rsidP="00FA597E">
            <w:r>
              <w:t>职工</w:t>
            </w:r>
            <w:r>
              <w:t>, N = 272</w:t>
            </w:r>
          </w:p>
        </w:tc>
      </w:tr>
      <w:tr w:rsidR="009347F1" w14:paraId="601F0561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19AC2" w14:textId="77777777" w:rsidR="009347F1" w:rsidRDefault="00000000" w:rsidP="00FA597E">
            <w:r>
              <w:rPr>
                <w:b/>
              </w:rPr>
              <w:t>性别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AEBA7" w14:textId="77777777" w:rsidR="009347F1" w:rsidRDefault="009347F1" w:rsidP="00FA597E"/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F4413" w14:textId="77777777" w:rsidR="009347F1" w:rsidRDefault="009347F1" w:rsidP="00FA597E"/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38803" w14:textId="77777777" w:rsidR="009347F1" w:rsidRDefault="009347F1" w:rsidP="00FA597E"/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59F5A" w14:textId="77777777" w:rsidR="009347F1" w:rsidRDefault="009347F1" w:rsidP="00FA597E"/>
        </w:tc>
      </w:tr>
      <w:tr w:rsidR="009347F1" w14:paraId="6EFAED26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E313B" w14:textId="77777777" w:rsidR="009347F1" w:rsidRDefault="00000000" w:rsidP="00FA597E">
            <w:r>
              <w:t>女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379DB" w14:textId="77777777" w:rsidR="009347F1" w:rsidRDefault="00000000" w:rsidP="00FA597E">
            <w:r>
              <w:t>969 (54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67CBC" w14:textId="77777777" w:rsidR="009347F1" w:rsidRDefault="00000000" w:rsidP="00FA597E">
            <w:r>
              <w:t>661 (52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BF848" w14:textId="77777777" w:rsidR="009347F1" w:rsidRDefault="00000000" w:rsidP="00FA597E">
            <w:r>
              <w:t>117 (49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0E701" w14:textId="77777777" w:rsidR="009347F1" w:rsidRDefault="00000000" w:rsidP="00FA597E">
            <w:r>
              <w:t>191 (70%)</w:t>
            </w:r>
          </w:p>
        </w:tc>
      </w:tr>
      <w:tr w:rsidR="009347F1" w14:paraId="601A981F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8B834" w14:textId="77777777" w:rsidR="009347F1" w:rsidRDefault="00000000" w:rsidP="00FA597E">
            <w:r>
              <w:t>男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F5DDB" w14:textId="77777777" w:rsidR="009347F1" w:rsidRDefault="00000000" w:rsidP="00FA597E">
            <w:r>
              <w:t>823 (46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098E4" w14:textId="77777777" w:rsidR="009347F1" w:rsidRDefault="00000000" w:rsidP="00FA597E">
            <w:r>
              <w:t>618 (4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61FE5" w14:textId="77777777" w:rsidR="009347F1" w:rsidRDefault="00000000" w:rsidP="00FA597E">
            <w:r>
              <w:t>124 (51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26F74" w14:textId="77777777" w:rsidR="009347F1" w:rsidRDefault="00000000" w:rsidP="00FA597E">
            <w:r>
              <w:t>81 (30%)</w:t>
            </w:r>
          </w:p>
        </w:tc>
      </w:tr>
      <w:tr w:rsidR="009347F1" w14:paraId="1A2DD1CE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AB513" w14:textId="77777777" w:rsidR="009347F1" w:rsidRDefault="00000000" w:rsidP="00FA597E">
            <w:r>
              <w:rPr>
                <w:b/>
              </w:rPr>
              <w:t>年龄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1959D" w14:textId="77777777" w:rsidR="009347F1" w:rsidRDefault="00000000" w:rsidP="00FA597E">
            <w:r>
              <w:t>51 (38, 59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55751" w14:textId="77777777" w:rsidR="009347F1" w:rsidRDefault="00000000" w:rsidP="00FA597E">
            <w:r>
              <w:t>54 (44, 63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38981" w14:textId="77777777" w:rsidR="009347F1" w:rsidRDefault="00000000" w:rsidP="00FA597E">
            <w:r>
              <w:t>46 (27, 56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EF3DA" w14:textId="77777777" w:rsidR="009347F1" w:rsidRDefault="00000000" w:rsidP="00FA597E">
            <w:r>
              <w:t>35 (31, 42)</w:t>
            </w:r>
          </w:p>
        </w:tc>
      </w:tr>
      <w:tr w:rsidR="009347F1" w14:paraId="2896B16D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69CFB" w14:textId="77777777" w:rsidR="009347F1" w:rsidRDefault="00000000" w:rsidP="00FA597E">
            <w:r>
              <w:rPr>
                <w:b/>
              </w:rPr>
              <w:t>楼号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13E85" w14:textId="77777777" w:rsidR="009347F1" w:rsidRDefault="009347F1" w:rsidP="00FA597E"/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85F8A" w14:textId="77777777" w:rsidR="009347F1" w:rsidRDefault="009347F1" w:rsidP="00FA597E"/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60833" w14:textId="77777777" w:rsidR="009347F1" w:rsidRDefault="009347F1" w:rsidP="00FA597E"/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568EA" w14:textId="77777777" w:rsidR="009347F1" w:rsidRDefault="009347F1" w:rsidP="00FA597E"/>
        </w:tc>
      </w:tr>
      <w:tr w:rsidR="009347F1" w14:paraId="3653F665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162F6" w14:textId="77777777" w:rsidR="009347F1" w:rsidRDefault="00000000" w:rsidP="00FA597E">
            <w:r>
              <w:t>1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E5254" w14:textId="77777777" w:rsidR="009347F1" w:rsidRDefault="00000000" w:rsidP="00FA597E">
            <w:r>
              <w:t>179 (10.0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94DFD" w14:textId="77777777" w:rsidR="009347F1" w:rsidRDefault="00000000" w:rsidP="00FA597E">
            <w:r>
              <w:t>3 (0.2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1A4ED" w14:textId="77777777" w:rsidR="009347F1" w:rsidRDefault="00000000" w:rsidP="00FA597E">
            <w:r>
              <w:t>86 (36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0CC8C" w14:textId="77777777" w:rsidR="009347F1" w:rsidRDefault="00000000" w:rsidP="00FA597E">
            <w:r>
              <w:t>90 (33%)</w:t>
            </w:r>
          </w:p>
        </w:tc>
      </w:tr>
      <w:tr w:rsidR="009347F1" w14:paraId="68BF059D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04ADF" w14:textId="77777777" w:rsidR="009347F1" w:rsidRDefault="00000000" w:rsidP="00FA597E">
            <w:r>
              <w:t>2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5201B" w14:textId="77777777" w:rsidR="009347F1" w:rsidRDefault="00000000" w:rsidP="00FA597E">
            <w:r>
              <w:t>148 (8.3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D9682" w14:textId="77777777" w:rsidR="009347F1" w:rsidRDefault="00000000" w:rsidP="00FA597E">
            <w:r>
              <w:t>138 (11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3C5E0" w14:textId="77777777" w:rsidR="009347F1" w:rsidRDefault="00000000" w:rsidP="00FA597E">
            <w:r>
              <w:t>1 (0.4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B1B9C" w14:textId="77777777" w:rsidR="009347F1" w:rsidRDefault="00000000" w:rsidP="00FA597E">
            <w:r>
              <w:t>9 (3.3%)</w:t>
            </w:r>
          </w:p>
        </w:tc>
      </w:tr>
      <w:tr w:rsidR="009347F1" w14:paraId="31841A2F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73EFE" w14:textId="77777777" w:rsidR="009347F1" w:rsidRDefault="00000000" w:rsidP="00FA597E">
            <w:r>
              <w:t>3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8396A" w14:textId="77777777" w:rsidR="009347F1" w:rsidRDefault="00000000" w:rsidP="00FA597E">
            <w:r>
              <w:t>165 (9.2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F789D" w14:textId="77777777" w:rsidR="009347F1" w:rsidRDefault="00000000" w:rsidP="00FA597E">
            <w:r>
              <w:t>139 (11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31F76" w14:textId="77777777" w:rsidR="009347F1" w:rsidRDefault="00000000" w:rsidP="00FA597E">
            <w:r>
              <w:t>3 (1.2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AD898" w14:textId="77777777" w:rsidR="009347F1" w:rsidRDefault="00000000" w:rsidP="00FA597E">
            <w:r>
              <w:t>23 (8.5%)</w:t>
            </w:r>
          </w:p>
        </w:tc>
      </w:tr>
      <w:tr w:rsidR="009347F1" w14:paraId="0517ED08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D442F" w14:textId="77777777" w:rsidR="009347F1" w:rsidRDefault="00000000" w:rsidP="00FA597E">
            <w:r>
              <w:t>5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D8103" w14:textId="77777777" w:rsidR="009347F1" w:rsidRDefault="00000000" w:rsidP="00FA597E">
            <w:r>
              <w:t>26 (1.5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23F0" w14:textId="77777777" w:rsidR="009347F1" w:rsidRDefault="00000000" w:rsidP="00FA597E">
            <w:r>
              <w:t>19 (1.5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E6B7B" w14:textId="77777777" w:rsidR="009347F1" w:rsidRDefault="00000000" w:rsidP="00FA597E">
            <w:r>
              <w:t>2 (0.8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E177D" w14:textId="77777777" w:rsidR="009347F1" w:rsidRDefault="00000000" w:rsidP="00FA597E">
            <w:r>
              <w:t>5 (1.8%)</w:t>
            </w:r>
          </w:p>
        </w:tc>
      </w:tr>
      <w:tr w:rsidR="009347F1" w14:paraId="01923471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CFE7D" w14:textId="77777777" w:rsidR="009347F1" w:rsidRDefault="00000000" w:rsidP="00FA597E">
            <w:r>
              <w:t>6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BA5D2" w14:textId="77777777" w:rsidR="009347F1" w:rsidRDefault="00000000" w:rsidP="00FA597E">
            <w:r>
              <w:t>151 (8.4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57423" w14:textId="77777777" w:rsidR="009347F1" w:rsidRDefault="00000000" w:rsidP="00FA597E">
            <w:r>
              <w:t>140 (11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51D15" w14:textId="77777777" w:rsidR="009347F1" w:rsidRDefault="00000000" w:rsidP="00FA597E">
            <w:r>
              <w:t>0 (0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99B94" w14:textId="77777777" w:rsidR="009347F1" w:rsidRDefault="00000000" w:rsidP="00FA597E">
            <w:r>
              <w:t>11 (4.0%)</w:t>
            </w:r>
          </w:p>
        </w:tc>
      </w:tr>
      <w:tr w:rsidR="009347F1" w14:paraId="77A815F8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284F4" w14:textId="77777777" w:rsidR="009347F1" w:rsidRDefault="00000000" w:rsidP="00FA597E">
            <w:r>
              <w:t>8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35D6E" w14:textId="77777777" w:rsidR="009347F1" w:rsidRDefault="00000000" w:rsidP="00FA597E">
            <w:r>
              <w:t>15 (0.8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433A1" w14:textId="77777777" w:rsidR="009347F1" w:rsidRDefault="00000000" w:rsidP="00FA597E">
            <w: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D8C32" w14:textId="77777777" w:rsidR="009347F1" w:rsidRDefault="00000000" w:rsidP="00FA597E">
            <w:r>
              <w:t>12 (5.0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8126F" w14:textId="77777777" w:rsidR="009347F1" w:rsidRDefault="00000000" w:rsidP="00FA597E">
            <w:r>
              <w:t>3 (1.1%)</w:t>
            </w:r>
          </w:p>
        </w:tc>
      </w:tr>
      <w:tr w:rsidR="009347F1" w14:paraId="1597801F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CFCC" w14:textId="77777777" w:rsidR="009347F1" w:rsidRDefault="00000000" w:rsidP="00FA597E">
            <w:r>
              <w:t>10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36C99" w14:textId="77777777" w:rsidR="009347F1" w:rsidRDefault="00000000" w:rsidP="00FA597E">
            <w:r>
              <w:t>696 (39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9F8DC" w14:textId="77777777" w:rsidR="009347F1" w:rsidRDefault="00000000" w:rsidP="00FA597E">
            <w:r>
              <w:t>583 (4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CCA25" w14:textId="77777777" w:rsidR="009347F1" w:rsidRDefault="00000000" w:rsidP="00FA597E">
            <w:r>
              <w:t>8 (3.3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3A617" w14:textId="77777777" w:rsidR="009347F1" w:rsidRDefault="00000000" w:rsidP="00FA597E">
            <w:r>
              <w:t>105 (39%)</w:t>
            </w:r>
          </w:p>
        </w:tc>
      </w:tr>
      <w:tr w:rsidR="009347F1" w14:paraId="1BFAD195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AEED7" w14:textId="77777777" w:rsidR="009347F1" w:rsidRDefault="00000000" w:rsidP="00FA597E">
            <w:r>
              <w:t>11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9962E" w14:textId="77777777" w:rsidR="009347F1" w:rsidRDefault="00000000" w:rsidP="00FA597E">
            <w:r>
              <w:t>122 (6.8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34817" w14:textId="77777777" w:rsidR="009347F1" w:rsidRDefault="00000000" w:rsidP="00FA597E">
            <w:r>
              <w:t>109 (8.5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16AFA" w14:textId="77777777" w:rsidR="009347F1" w:rsidRDefault="00000000" w:rsidP="00FA597E">
            <w:r>
              <w:t>1 (0.4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1E3BE" w14:textId="77777777" w:rsidR="009347F1" w:rsidRDefault="00000000" w:rsidP="00FA597E">
            <w:r>
              <w:t>12 (4.4%)</w:t>
            </w:r>
          </w:p>
        </w:tc>
      </w:tr>
      <w:tr w:rsidR="009347F1" w14:paraId="614E09D1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707A4" w14:textId="77777777" w:rsidR="009347F1" w:rsidRDefault="00000000" w:rsidP="00FA597E">
            <w:r>
              <w:t>16</w:t>
            </w:r>
            <w:r>
              <w:t>号楼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CCF22" w14:textId="77777777" w:rsidR="009347F1" w:rsidRDefault="00000000" w:rsidP="00FA597E">
            <w:r>
              <w:t>148 (8.3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319CD" w14:textId="77777777" w:rsidR="009347F1" w:rsidRDefault="00000000" w:rsidP="00FA597E">
            <w:r>
              <w:t>138 (11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1BC84" w14:textId="77777777" w:rsidR="009347F1" w:rsidRDefault="00000000" w:rsidP="00FA597E">
            <w:r>
              <w:t>0 (0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9F522" w14:textId="77777777" w:rsidR="009347F1" w:rsidRDefault="00000000" w:rsidP="00FA597E">
            <w:r>
              <w:t>10 (3.7%)</w:t>
            </w:r>
          </w:p>
        </w:tc>
      </w:tr>
      <w:tr w:rsidR="009347F1" w14:paraId="18F746AE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B896B" w14:textId="77777777" w:rsidR="009347F1" w:rsidRDefault="00000000" w:rsidP="00FA597E">
            <w:r>
              <w:t>其它</w:t>
            </w:r>
          </w:p>
        </w:tc>
        <w:tc>
          <w:tcPr>
            <w:tcW w:w="219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39654" w14:textId="77777777" w:rsidR="009347F1" w:rsidRDefault="00000000" w:rsidP="00FA597E">
            <w:r>
              <w:t>142 (7.9%)</w:t>
            </w:r>
          </w:p>
        </w:tc>
        <w:tc>
          <w:tcPr>
            <w:tcW w:w="177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AE0CB" w14:textId="77777777" w:rsidR="009347F1" w:rsidRDefault="00000000" w:rsidP="00FA597E">
            <w:r>
              <w:t>10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EA223" w14:textId="77777777" w:rsidR="009347F1" w:rsidRDefault="00000000" w:rsidP="00FA597E">
            <w:r>
              <w:t>128 (53%)</w:t>
            </w:r>
          </w:p>
        </w:tc>
        <w:tc>
          <w:tcPr>
            <w:tcW w:w="158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F031D" w14:textId="77777777" w:rsidR="009347F1" w:rsidRDefault="00000000" w:rsidP="00FA597E">
            <w:r>
              <w:t>4 (1.5%)</w:t>
            </w:r>
          </w:p>
        </w:tc>
      </w:tr>
    </w:tbl>
    <w:p w14:paraId="615F3E33" w14:textId="77777777" w:rsidR="009347F1" w:rsidRDefault="00000000">
      <w:pPr>
        <w:pStyle w:val="20"/>
      </w:pPr>
      <w:bookmarkStart w:id="2" w:name="每日新增阳性病例情况"/>
      <w:bookmarkEnd w:id="0"/>
      <w:r>
        <w:lastRenderedPageBreak/>
        <w:t>每日新增阳性病例情况</w:t>
      </w:r>
    </w:p>
    <w:p w14:paraId="1DE22530" w14:textId="77777777" w:rsidR="009347F1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2022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7</w:t>
      </w:r>
      <w:r>
        <w:rPr>
          <w:lang w:eastAsia="zh-CN"/>
        </w:rPr>
        <w:t>日至</w:t>
      </w:r>
      <w:r>
        <w:rPr>
          <w:lang w:eastAsia="zh-CN"/>
        </w:rPr>
        <w:t>2022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2</w:t>
      </w:r>
      <w:r>
        <w:rPr>
          <w:lang w:eastAsia="zh-CN"/>
        </w:rPr>
        <w:t>日期间，河南省肿瘤医院每日新增阳性病例数呈上升趋势，</w:t>
      </w:r>
      <w:r>
        <w:rPr>
          <w:lang w:eastAsia="zh-CN"/>
        </w:rPr>
        <w:t xml:space="preserve">2022/10/22 </w:t>
      </w:r>
      <w:r>
        <w:rPr>
          <w:lang w:eastAsia="zh-CN"/>
        </w:rPr>
        <w:t>之后呈下降趋势，见图</w:t>
      </w:r>
      <w:r>
        <w:rPr>
          <w:lang w:eastAsia="zh-CN"/>
        </w:rPr>
        <w:t xml:space="preserve"> 1</w:t>
      </w:r>
      <w:r>
        <w:rPr>
          <w:lang w:eastAsia="zh-CN"/>
        </w:rPr>
        <w:t>。不同类别、不同楼宇的每日新增阳性病例数的变化趋势与整体相符，分别见图</w:t>
      </w:r>
      <w:r>
        <w:rPr>
          <w:lang w:eastAsia="zh-CN"/>
        </w:rPr>
        <w:t xml:space="preserve"> 2 </w:t>
      </w:r>
      <w:r>
        <w:rPr>
          <w:lang w:eastAsia="zh-CN"/>
        </w:rPr>
        <w:t>和图</w:t>
      </w:r>
      <w:r>
        <w:rPr>
          <w:lang w:eastAsia="zh-CN"/>
        </w:rPr>
        <w:t xml:space="preserve"> 3</w:t>
      </w:r>
      <w:r>
        <w:rPr>
          <w:lang w:eastAsia="zh-CN"/>
        </w:rPr>
        <w:t>。每日新增具体例数见表</w:t>
      </w:r>
      <w:proofErr w:type="spellStart"/>
      <w:r>
        <w:fldChar w:fldCharType="begin"/>
      </w:r>
      <w:proofErr w:type="spellEnd"/>
      <w:r>
        <w:rPr>
          <w:lang w:eastAsia="zh-CN"/>
        </w:rPr>
        <w:instrText>HYPERLINK \l "tt2" \h</w:instrText>
      </w:r>
      <w:proofErr w:type="spellStart"/>
      <w:r>
        <w:fldChar w:fldCharType="separate"/>
      </w:r>
      <w:r>
        <w:fldChar w:fldCharType="begin"/>
      </w:r>
      <w:proofErr w:type="spellEnd"/>
      <w:r>
        <w:rPr>
          <w:lang w:eastAsia="zh-CN"/>
        </w:rPr>
        <w:instrText xml:space="preserve"> REF tt2 \h</w:instrText>
      </w:r>
      <w:proofErr w:type="spellStart"/>
      <w:r>
        <w:fldChar w:fldCharType="separate"/>
      </w:r>
      <w:proofErr w:type="spellEnd"/>
      <w:r w:rsidR="0041400A">
        <w:rPr>
          <w:noProof/>
          <w:lang w:eastAsia="zh-CN"/>
        </w:rPr>
        <w:t>2</w:t>
      </w:r>
      <w:proofErr w:type="spellStart"/>
      <w:r>
        <w:fldChar w:fldCharType="end"/>
      </w:r>
      <w:r>
        <w:fldChar w:fldCharType="end"/>
      </w:r>
      <w:proofErr w:type="spellEnd"/>
      <w:r>
        <w:rPr>
          <w:lang w:eastAsia="zh-CN"/>
        </w:rPr>
        <w:t>，图</w:t>
      </w:r>
      <w:proofErr w:type="spellStart"/>
      <w:r>
        <w:fldChar w:fldCharType="begin"/>
      </w:r>
      <w:proofErr w:type="spellEnd"/>
      <w:r>
        <w:rPr>
          <w:lang w:eastAsia="zh-CN"/>
        </w:rPr>
        <w:instrText>HYPERLINK \l "ff1" \h</w:instrText>
      </w:r>
      <w:proofErr w:type="spellStart"/>
      <w:r>
        <w:fldChar w:fldCharType="separate"/>
      </w:r>
      <w:r>
        <w:fldChar w:fldCharType="begin"/>
      </w:r>
      <w:proofErr w:type="spellEnd"/>
      <w:r>
        <w:rPr>
          <w:lang w:eastAsia="zh-CN"/>
        </w:rPr>
        <w:instrText xml:space="preserve"> REF ff1 \h</w:instrText>
      </w:r>
      <w:proofErr w:type="spellStart"/>
      <w:r>
        <w:fldChar w:fldCharType="separate"/>
      </w:r>
      <w:proofErr w:type="spellEnd"/>
      <w:r w:rsidR="0041400A">
        <w:rPr>
          <w:b/>
          <w:noProof/>
          <w:lang w:eastAsia="zh-CN"/>
        </w:rPr>
        <w:t>1</w:t>
      </w:r>
      <w:proofErr w:type="spellStart"/>
      <w:r>
        <w:fldChar w:fldCharType="end"/>
      </w:r>
      <w:r>
        <w:fldChar w:fldCharType="end"/>
      </w:r>
      <w:proofErr w:type="spellEnd"/>
      <w:r>
        <w:rPr>
          <w:lang w:eastAsia="zh-CN"/>
        </w:rPr>
        <w:t>、图</w:t>
      </w:r>
      <w:proofErr w:type="spellStart"/>
      <w:r>
        <w:fldChar w:fldCharType="begin"/>
      </w:r>
      <w:proofErr w:type="spellEnd"/>
      <w:r>
        <w:rPr>
          <w:lang w:eastAsia="zh-CN"/>
        </w:rPr>
        <w:instrText>HYPERLINK \l "ff2" \h</w:instrText>
      </w:r>
      <w:proofErr w:type="spellStart"/>
      <w:r>
        <w:fldChar w:fldCharType="separate"/>
      </w:r>
      <w:r>
        <w:fldChar w:fldCharType="begin"/>
      </w:r>
      <w:proofErr w:type="spellEnd"/>
      <w:r>
        <w:rPr>
          <w:lang w:eastAsia="zh-CN"/>
        </w:rPr>
        <w:instrText xml:space="preserve"> REF ff2 \h</w:instrText>
      </w:r>
      <w:proofErr w:type="spellStart"/>
      <w:r>
        <w:fldChar w:fldCharType="separate"/>
      </w:r>
      <w:proofErr w:type="spellEnd"/>
      <w:r w:rsidR="0041400A">
        <w:rPr>
          <w:b/>
          <w:noProof/>
          <w:lang w:eastAsia="zh-CN"/>
        </w:rPr>
        <w:t>2</w:t>
      </w:r>
      <w:proofErr w:type="spellStart"/>
      <w:r>
        <w:fldChar w:fldCharType="end"/>
      </w:r>
      <w:r>
        <w:fldChar w:fldCharType="end"/>
      </w:r>
      <w:proofErr w:type="spellEnd"/>
      <w:r>
        <w:rPr>
          <w:lang w:eastAsia="zh-CN"/>
        </w:rPr>
        <w:t>以及图</w:t>
      </w:r>
      <w:hyperlink w:anchor="ff3">
        <w:r>
          <w:fldChar w:fldCharType="begin"/>
        </w:r>
        <w:r>
          <w:rPr>
            <w:lang w:eastAsia="zh-CN"/>
          </w:rPr>
          <w:instrText xml:space="preserve"> REF ff3 \h</w:instrText>
        </w:r>
        <w:r>
          <w:fldChar w:fldCharType="separate"/>
        </w:r>
        <w:r w:rsidR="0041400A">
          <w:rPr>
            <w:b/>
            <w:noProof/>
            <w:lang w:eastAsia="zh-CN"/>
          </w:rPr>
          <w:t>3</w:t>
        </w:r>
        <w:r>
          <w:fldChar w:fldCharType="end"/>
        </w:r>
      </w:hyperlink>
      <w:r>
        <w:rPr>
          <w:lang w:eastAsia="zh-CN"/>
        </w:rPr>
        <w:t>。</w:t>
      </w:r>
    </w:p>
    <w:p w14:paraId="07B9632E" w14:textId="77777777" w:rsidR="009347F1" w:rsidRDefault="009347F1">
      <w:pPr>
        <w:rPr>
          <w:lang w:eastAsia="zh-CN"/>
        </w:rPr>
        <w:sectPr w:rsidR="009347F1">
          <w:type w:val="continuous"/>
          <w:pgSz w:w="11952" w:h="16848"/>
          <w:pgMar w:top="1440" w:right="1440" w:bottom="1440" w:left="1440" w:header="720" w:footer="720" w:gutter="0"/>
          <w:cols w:space="720"/>
        </w:sectPr>
      </w:pPr>
    </w:p>
    <w:p w14:paraId="6E1E8CC9" w14:textId="77777777" w:rsidR="009347F1" w:rsidRDefault="00000000">
      <w:pPr>
        <w:pStyle w:val="TableCaption"/>
        <w:rPr>
          <w:lang w:eastAsia="zh-CN"/>
        </w:rPr>
      </w:pPr>
      <w:r>
        <w:rPr>
          <w:lang w:eastAsia="zh-CN"/>
        </w:rPr>
        <w:lastRenderedPageBreak/>
        <w:t>表</w:t>
      </w:r>
      <w:bookmarkStart w:id="3" w:name="tt2"/>
      <w:r>
        <w:fldChar w:fldCharType="begin"/>
      </w:r>
      <w:r>
        <w:rPr>
          <w:lang w:eastAsia="zh-CN"/>
        </w:rPr>
        <w:instrText>SEQ tab \* Arabic</w:instrText>
      </w:r>
      <w:r>
        <w:fldChar w:fldCharType="separate"/>
      </w:r>
      <w:r w:rsidR="0041400A">
        <w:rPr>
          <w:noProof/>
          <w:lang w:eastAsia="zh-CN"/>
        </w:rPr>
        <w:t>2</w:t>
      </w:r>
      <w:r>
        <w:fldChar w:fldCharType="end"/>
      </w:r>
      <w:bookmarkEnd w:id="3"/>
      <w:r>
        <w:rPr>
          <w:lang w:eastAsia="zh-CN"/>
        </w:rPr>
        <w:t xml:space="preserve"> </w:t>
      </w:r>
      <w:r>
        <w:rPr>
          <w:lang w:eastAsia="zh-CN"/>
        </w:rPr>
        <w:t>累计至</w:t>
      </w:r>
      <w:r>
        <w:rPr>
          <w:lang w:eastAsia="zh-CN"/>
        </w:rPr>
        <w:t>2022-10-28</w:t>
      </w:r>
      <w:r>
        <w:rPr>
          <w:lang w:eastAsia="zh-CN"/>
        </w:rPr>
        <w:t>日</w:t>
      </w:r>
      <w:r>
        <w:rPr>
          <w:lang w:eastAsia="zh-CN"/>
        </w:rPr>
        <w:t xml:space="preserve"> </w:t>
      </w:r>
      <w:r>
        <w:rPr>
          <w:lang w:eastAsia="zh-CN"/>
        </w:rPr>
        <w:t>阳性病例数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01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  <w:gridCol w:w="961"/>
      </w:tblGrid>
      <w:tr w:rsidR="009347F1" w14:paraId="34B00B9D" w14:textId="77777777">
        <w:trPr>
          <w:cantSplit/>
          <w:tblHeader/>
          <w:jc w:val="center"/>
        </w:trPr>
        <w:tc>
          <w:tcPr>
            <w:tcW w:w="12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BFA4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分类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2D35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17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F40C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18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6CD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19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07D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0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FADB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1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A49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2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0186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3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89B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4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40E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5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842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6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FE5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7</w:t>
            </w:r>
          </w:p>
        </w:tc>
        <w:tc>
          <w:tcPr>
            <w:tcW w:w="96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473E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.28</w:t>
            </w:r>
          </w:p>
        </w:tc>
      </w:tr>
      <w:tr w:rsidR="009347F1" w14:paraId="169AC84A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A489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人员类别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EEE44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78FC0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2ABEA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A10D0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3EF7A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6F529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7F790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14F11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30D79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8D40A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B71D9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B9974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347F1" w14:paraId="6B2A4EBA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28DD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患陪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8F5A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410F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C51D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B703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D4ED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682E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8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9521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F9C6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F863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CB64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AD5B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64965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7</w:t>
            </w:r>
          </w:p>
        </w:tc>
      </w:tr>
      <w:tr w:rsidR="009347F1" w14:paraId="1B0208B2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B27C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第三方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136C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F99C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B628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08D5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B45C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1CBB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0600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0C9C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8E07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7BF3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EC12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49C6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</w:p>
        </w:tc>
      </w:tr>
      <w:tr w:rsidR="009347F1" w14:paraId="504289FA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45B5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职工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03DA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9A92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AF83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11C5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8FE9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973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C5F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F1B3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37ED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50B7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5B185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7F44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</w:tr>
      <w:tr w:rsidR="009347F1" w14:paraId="39BAE018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41B4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楼号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75C5E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F595E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42F1B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01559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FB899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98112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9984A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405F4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54EE2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2E02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1F0DF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2754C" w14:textId="77777777" w:rsidR="009347F1" w:rsidRDefault="009347F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347F1" w14:paraId="59045675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3B96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BB51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E76E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3CC4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0127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1224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D608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CE76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5EB0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7380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C2F8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7BAC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5972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</w:tr>
      <w:tr w:rsidR="009347F1" w14:paraId="4BE7993E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5B58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29D0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790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2C6B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DB3F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DFCF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F9C8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5A5D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8E4A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7CA0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F659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7FD0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407B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</w:tr>
      <w:tr w:rsidR="009347F1" w14:paraId="50EB7A53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EC31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FA5A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285A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F3CD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E4C8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B1FC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EE05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2768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8EC2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99F3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CE5A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3231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6FB8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</w:p>
        </w:tc>
      </w:tr>
      <w:tr w:rsidR="009347F1" w14:paraId="317C1176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0A2A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5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D057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65DA5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3797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824C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87A0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E492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9BC4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9D35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D130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F173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B14A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49CB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</w:tr>
      <w:tr w:rsidR="009347F1" w14:paraId="0E521D69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6A99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4076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BD6B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86F4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230B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2C2B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53DE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482C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A37E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E8AE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49E4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9177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6B60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</w:tr>
      <w:tr w:rsidR="009347F1" w14:paraId="0B932AC3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F0A2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55F2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0EF2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29E2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A1DD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80C4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D23E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7B38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F34F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0737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9DCB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44AF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BD4E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</w:tr>
      <w:tr w:rsidR="009347F1" w14:paraId="5689C6BB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C3F1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10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D8E2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25EF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2989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5287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DD1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560A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6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8B1B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6A04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FCC1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5515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E5F4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A1D7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</w:t>
            </w:r>
          </w:p>
        </w:tc>
      </w:tr>
      <w:tr w:rsidR="009347F1" w14:paraId="686004E8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9E5F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86CD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3E61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F01E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8FD4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A022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29A0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C713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0F17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B9CC5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232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39D76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C68D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</w:tr>
      <w:tr w:rsidR="009347F1" w14:paraId="1E85369B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9269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16</w:t>
            </w:r>
            <w:r>
              <w:rPr>
                <w:rFonts w:ascii="Helvetica"/>
                <w:color w:val="000000"/>
                <w:sz w:val="22"/>
                <w:szCs w:val="22"/>
              </w:rPr>
              <w:t>号楼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9BDA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C965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1559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C3EBF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FD929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E770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DA2F4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160B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8A39A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9113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6C672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7DE3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</w:tr>
      <w:tr w:rsidR="009347F1" w14:paraId="2E5CF2EB" w14:textId="77777777">
        <w:trPr>
          <w:cantSplit/>
          <w:jc w:val="center"/>
        </w:trPr>
        <w:tc>
          <w:tcPr>
            <w:tcW w:w="12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CA27C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其它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2688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007A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1CBD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59F7E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47AF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D5C0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112CD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B0AAB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50927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CFE81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C4C78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E5483" w14:textId="77777777" w:rsidR="009347F1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</w:t>
            </w:r>
          </w:p>
        </w:tc>
      </w:tr>
    </w:tbl>
    <w:p w14:paraId="3EDFE63B" w14:textId="77777777" w:rsidR="009347F1" w:rsidRDefault="009347F1">
      <w:pPr>
        <w:sectPr w:rsidR="009347F1">
          <w:type w:val="oddPage"/>
          <w:pgSz w:w="16838" w:h="11906" w:orient="landscape"/>
          <w:pgMar w:top="1440" w:right="1440" w:bottom="1440" w:left="1440" w:header="720" w:footer="720" w:gutter="0"/>
          <w:cols w:space="720"/>
        </w:sectPr>
      </w:pPr>
    </w:p>
    <w:p w14:paraId="2E903C80" w14:textId="77777777" w:rsidR="009347F1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48B0505E" wp14:editId="2F07F9FF">
            <wp:extent cx="5486400" cy="36576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6DD6E2" w14:textId="77777777" w:rsidR="009347F1" w:rsidRDefault="00000000">
      <w:pPr>
        <w:pStyle w:val="ImageCaption"/>
        <w:rPr>
          <w:lang w:eastAsia="zh-CN"/>
        </w:rPr>
      </w:pPr>
      <w:r>
        <w:rPr>
          <w:b/>
          <w:lang w:eastAsia="zh-CN"/>
        </w:rPr>
        <w:t>图</w:t>
      </w:r>
      <w:bookmarkStart w:id="4" w:name="ff1"/>
      <w:r>
        <w:rPr>
          <w:b/>
        </w:rPr>
        <w:fldChar w:fldCharType="begin"/>
      </w:r>
      <w:r>
        <w:rPr>
          <w:b/>
          <w:lang w:eastAsia="zh-CN"/>
        </w:rPr>
        <w:instrText>SEQ fig \* Arabic</w:instrText>
      </w:r>
      <w:r>
        <w:rPr>
          <w:b/>
        </w:rPr>
        <w:fldChar w:fldCharType="separate"/>
      </w:r>
      <w:r w:rsidR="0041400A">
        <w:rPr>
          <w:b/>
          <w:noProof/>
          <w:lang w:eastAsia="zh-CN"/>
        </w:rPr>
        <w:t>1</w:t>
      </w:r>
      <w:r>
        <w:rPr>
          <w:b/>
        </w:rPr>
        <w:fldChar w:fldCharType="end"/>
      </w:r>
      <w:bookmarkEnd w:id="4"/>
      <w:r>
        <w:rPr>
          <w:lang w:eastAsia="zh-CN"/>
        </w:rPr>
        <w:t xml:space="preserve"> 2022-10-17</w:t>
      </w:r>
      <w:r>
        <w:rPr>
          <w:lang w:eastAsia="zh-CN"/>
        </w:rPr>
        <w:t>日至</w:t>
      </w:r>
      <w:r>
        <w:rPr>
          <w:lang w:eastAsia="zh-CN"/>
        </w:rPr>
        <w:t>2022-10-28</w:t>
      </w:r>
      <w:r>
        <w:rPr>
          <w:lang w:eastAsia="zh-CN"/>
        </w:rPr>
        <w:t>日每日新增阳性病例人数</w:t>
      </w:r>
    </w:p>
    <w:p w14:paraId="06D99AE2" w14:textId="77777777" w:rsidR="009347F1" w:rsidRDefault="00000000">
      <w:pPr>
        <w:jc w:val="center"/>
      </w:pPr>
      <w:r>
        <w:rPr>
          <w:noProof/>
        </w:rPr>
        <w:drawing>
          <wp:inline distT="0" distB="0" distL="0" distR="0" wp14:anchorId="600E68ED" wp14:editId="23DC3C44">
            <wp:extent cx="5486400" cy="36576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179077" w14:textId="77777777" w:rsidR="009347F1" w:rsidRDefault="00000000">
      <w:pPr>
        <w:pStyle w:val="ImageCaption"/>
        <w:rPr>
          <w:lang w:eastAsia="zh-CN"/>
        </w:rPr>
      </w:pPr>
      <w:r>
        <w:rPr>
          <w:b/>
          <w:lang w:eastAsia="zh-CN"/>
        </w:rPr>
        <w:t>图</w:t>
      </w:r>
      <w:bookmarkStart w:id="5" w:name="ff2"/>
      <w:r>
        <w:rPr>
          <w:b/>
        </w:rPr>
        <w:fldChar w:fldCharType="begin"/>
      </w:r>
      <w:r>
        <w:rPr>
          <w:b/>
          <w:lang w:eastAsia="zh-CN"/>
        </w:rPr>
        <w:instrText>SEQ fig \* Arabic</w:instrText>
      </w:r>
      <w:r>
        <w:rPr>
          <w:b/>
        </w:rPr>
        <w:fldChar w:fldCharType="separate"/>
      </w:r>
      <w:r w:rsidR="0041400A">
        <w:rPr>
          <w:b/>
          <w:noProof/>
          <w:lang w:eastAsia="zh-CN"/>
        </w:rPr>
        <w:t>2</w:t>
      </w:r>
      <w:r>
        <w:rPr>
          <w:b/>
        </w:rPr>
        <w:fldChar w:fldCharType="end"/>
      </w:r>
      <w:bookmarkEnd w:id="5"/>
      <w:r>
        <w:rPr>
          <w:lang w:eastAsia="zh-CN"/>
        </w:rPr>
        <w:t xml:space="preserve"> 2022-10-17</w:t>
      </w:r>
      <w:r>
        <w:rPr>
          <w:lang w:eastAsia="zh-CN"/>
        </w:rPr>
        <w:t>日至</w:t>
      </w:r>
      <w:r>
        <w:rPr>
          <w:lang w:eastAsia="zh-CN"/>
        </w:rPr>
        <w:t>2022-10-28</w:t>
      </w:r>
      <w:r>
        <w:rPr>
          <w:lang w:eastAsia="zh-CN"/>
        </w:rPr>
        <w:t>日各类人群每日新增阳性病例人数</w:t>
      </w:r>
    </w:p>
    <w:p w14:paraId="540E0031" w14:textId="77777777" w:rsidR="009347F1" w:rsidRDefault="00000000">
      <w:pPr>
        <w:jc w:val="center"/>
      </w:pPr>
      <w:r>
        <w:rPr>
          <w:noProof/>
        </w:rPr>
        <w:lastRenderedPageBreak/>
        <w:drawing>
          <wp:inline distT="0" distB="0" distL="0" distR="0" wp14:anchorId="5300D352" wp14:editId="61B7C9BA">
            <wp:extent cx="5486400" cy="3657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2A4546" w14:textId="77777777" w:rsidR="009347F1" w:rsidRDefault="00000000">
      <w:pPr>
        <w:pStyle w:val="ImageCaption"/>
        <w:rPr>
          <w:lang w:eastAsia="zh-CN"/>
        </w:rPr>
      </w:pPr>
      <w:r>
        <w:rPr>
          <w:b/>
          <w:lang w:eastAsia="zh-CN"/>
        </w:rPr>
        <w:t>图</w:t>
      </w:r>
      <w:bookmarkStart w:id="6" w:name="ff3"/>
      <w:r>
        <w:rPr>
          <w:b/>
        </w:rPr>
        <w:fldChar w:fldCharType="begin"/>
      </w:r>
      <w:r>
        <w:rPr>
          <w:b/>
          <w:lang w:eastAsia="zh-CN"/>
        </w:rPr>
        <w:instrText>SEQ fig \* Arabic</w:instrText>
      </w:r>
      <w:r>
        <w:rPr>
          <w:b/>
        </w:rPr>
        <w:fldChar w:fldCharType="separate"/>
      </w:r>
      <w:r w:rsidR="0041400A">
        <w:rPr>
          <w:b/>
          <w:noProof/>
          <w:lang w:eastAsia="zh-CN"/>
        </w:rPr>
        <w:t>3</w:t>
      </w:r>
      <w:r>
        <w:rPr>
          <w:b/>
        </w:rPr>
        <w:fldChar w:fldCharType="end"/>
      </w:r>
      <w:bookmarkEnd w:id="6"/>
      <w:r>
        <w:rPr>
          <w:lang w:eastAsia="zh-CN"/>
        </w:rPr>
        <w:t xml:space="preserve"> 2022-10-17</w:t>
      </w:r>
      <w:r>
        <w:rPr>
          <w:lang w:eastAsia="zh-CN"/>
        </w:rPr>
        <w:t>日至</w:t>
      </w:r>
      <w:r>
        <w:rPr>
          <w:lang w:eastAsia="zh-CN"/>
        </w:rPr>
        <w:t>2022-10-28</w:t>
      </w:r>
      <w:r>
        <w:rPr>
          <w:lang w:eastAsia="zh-CN"/>
        </w:rPr>
        <w:t>日不同楼宇每日新增阳性病例人数</w:t>
      </w:r>
      <w:bookmarkEnd w:id="2"/>
    </w:p>
    <w:sectPr w:rsidR="009347F1">
      <w:type w:val="continuous"/>
      <w:pgSz w:w="11952" w:h="1684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9D40F" w14:textId="77777777" w:rsidR="00BA1937" w:rsidRDefault="00BA1937">
      <w:pPr>
        <w:spacing w:after="0"/>
      </w:pPr>
      <w:r>
        <w:separator/>
      </w:r>
    </w:p>
  </w:endnote>
  <w:endnote w:type="continuationSeparator" w:id="0">
    <w:p w14:paraId="3F6FE9A0" w14:textId="77777777" w:rsidR="00BA1937" w:rsidRDefault="00BA1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(正文)">
    <w:altName w:val="宋体"/>
    <w:panose1 w:val="020B0604020202020204"/>
    <w:charset w:val="86"/>
    <w:family w:val="roman"/>
    <w:pitch w:val="default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96BF5" w14:textId="77777777" w:rsidR="00BA1937" w:rsidRDefault="00BA1937">
      <w:r>
        <w:separator/>
      </w:r>
    </w:p>
  </w:footnote>
  <w:footnote w:type="continuationSeparator" w:id="0">
    <w:p w14:paraId="47975046" w14:textId="77777777" w:rsidR="00BA1937" w:rsidRDefault="00BA19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F6DB3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15E0A7C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7E014A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5ACD33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84E741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15C325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03EAA9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06EB84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47689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2BE13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B22842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3A42005"/>
    <w:multiLevelType w:val="hybridMultilevel"/>
    <w:tmpl w:val="4134BC1A"/>
    <w:lvl w:ilvl="0" w:tplc="EAD6A082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BCD2F4F"/>
    <w:multiLevelType w:val="multilevel"/>
    <w:tmpl w:val="CDAE2DE6"/>
    <w:styleLink w:val="2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377459B"/>
    <w:multiLevelType w:val="hybridMultilevel"/>
    <w:tmpl w:val="18329D3A"/>
    <w:lvl w:ilvl="0" w:tplc="618CA0C6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D827E66"/>
    <w:multiLevelType w:val="multilevel"/>
    <w:tmpl w:val="4134BC1A"/>
    <w:styleLink w:val="3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1060699"/>
    <w:multiLevelType w:val="multilevel"/>
    <w:tmpl w:val="81121CA8"/>
    <w:styleLink w:val="1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B144FDD"/>
    <w:multiLevelType w:val="hybridMultilevel"/>
    <w:tmpl w:val="44FCF4F2"/>
    <w:lvl w:ilvl="0" w:tplc="C720AFAC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5104B0"/>
    <w:multiLevelType w:val="hybridMultilevel"/>
    <w:tmpl w:val="1C402A0A"/>
    <w:lvl w:ilvl="0" w:tplc="8F30BE52">
      <w:start w:val="1"/>
      <w:numFmt w:val="chineseCountingThousand"/>
      <w:pStyle w:val="20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D484466"/>
    <w:multiLevelType w:val="hybridMultilevel"/>
    <w:tmpl w:val="CDAE2DE6"/>
    <w:lvl w:ilvl="0" w:tplc="B4B624CC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6062700"/>
    <w:multiLevelType w:val="hybridMultilevel"/>
    <w:tmpl w:val="E758C222"/>
    <w:lvl w:ilvl="0" w:tplc="19F88020">
      <w:start w:val="1"/>
      <w:numFmt w:val="decimal"/>
      <w:pStyle w:val="30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54848626">
    <w:abstractNumId w:val="10"/>
  </w:num>
  <w:num w:numId="2" w16cid:durableId="2009020311">
    <w:abstractNumId w:val="16"/>
  </w:num>
  <w:num w:numId="3" w16cid:durableId="357585056">
    <w:abstractNumId w:val="8"/>
  </w:num>
  <w:num w:numId="4" w16cid:durableId="688483535">
    <w:abstractNumId w:val="3"/>
  </w:num>
  <w:num w:numId="5" w16cid:durableId="1938250449">
    <w:abstractNumId w:val="2"/>
  </w:num>
  <w:num w:numId="6" w16cid:durableId="1581060794">
    <w:abstractNumId w:val="1"/>
  </w:num>
  <w:num w:numId="7" w16cid:durableId="1241792059">
    <w:abstractNumId w:val="0"/>
  </w:num>
  <w:num w:numId="8" w16cid:durableId="1931817394">
    <w:abstractNumId w:val="9"/>
  </w:num>
  <w:num w:numId="9" w16cid:durableId="1127626796">
    <w:abstractNumId w:val="7"/>
  </w:num>
  <w:num w:numId="10" w16cid:durableId="461845840">
    <w:abstractNumId w:val="6"/>
  </w:num>
  <w:num w:numId="11" w16cid:durableId="986320914">
    <w:abstractNumId w:val="5"/>
  </w:num>
  <w:num w:numId="12" w16cid:durableId="1104498570">
    <w:abstractNumId w:val="4"/>
  </w:num>
  <w:num w:numId="13" w16cid:durableId="494954727">
    <w:abstractNumId w:val="13"/>
  </w:num>
  <w:num w:numId="14" w16cid:durableId="80100641">
    <w:abstractNumId w:val="18"/>
  </w:num>
  <w:num w:numId="15" w16cid:durableId="1106510097">
    <w:abstractNumId w:val="15"/>
  </w:num>
  <w:num w:numId="16" w16cid:durableId="561451453">
    <w:abstractNumId w:val="18"/>
    <w:lvlOverride w:ilvl="0">
      <w:startOverride w:val="1"/>
    </w:lvlOverride>
  </w:num>
  <w:num w:numId="17" w16cid:durableId="344288717">
    <w:abstractNumId w:val="12"/>
  </w:num>
  <w:num w:numId="18" w16cid:durableId="360670705">
    <w:abstractNumId w:val="11"/>
  </w:num>
  <w:num w:numId="19" w16cid:durableId="1548176114">
    <w:abstractNumId w:val="19"/>
  </w:num>
  <w:num w:numId="20" w16cid:durableId="1773280906">
    <w:abstractNumId w:val="14"/>
  </w:num>
  <w:num w:numId="21" w16cid:durableId="1201015082">
    <w:abstractNumId w:val="10"/>
  </w:num>
  <w:num w:numId="22" w16cid:durableId="336211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47F1"/>
    <w:rsid w:val="00050FA0"/>
    <w:rsid w:val="0041400A"/>
    <w:rsid w:val="006F55AA"/>
    <w:rsid w:val="009347F1"/>
    <w:rsid w:val="00BA1937"/>
    <w:rsid w:val="00E95F03"/>
    <w:rsid w:val="00EA3193"/>
    <w:rsid w:val="00FA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7E5E0F"/>
  <w15:docId w15:val="{4C681114-A6F6-F64F-9DDF-8B4118B7C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597E"/>
    <w:pPr>
      <w:jc w:val="both"/>
    </w:pPr>
  </w:style>
  <w:style w:type="paragraph" w:styleId="10">
    <w:name w:val="heading 1"/>
    <w:basedOn w:val="a"/>
    <w:next w:val="a0"/>
    <w:uiPriority w:val="9"/>
    <w:qFormat/>
    <w:rsid w:val="00521AF7"/>
    <w:pPr>
      <w:keepNext/>
      <w:keepLines/>
      <w:spacing w:before="480" w:after="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20">
    <w:name w:val="heading 2"/>
    <w:basedOn w:val="a"/>
    <w:next w:val="a0"/>
    <w:uiPriority w:val="9"/>
    <w:unhideWhenUsed/>
    <w:qFormat/>
    <w:rsid w:val="00050FA0"/>
    <w:pPr>
      <w:keepNext/>
      <w:keepLines/>
      <w:numPr>
        <w:numId w:val="22"/>
      </w:numPr>
      <w:spacing w:before="200" w:after="0"/>
      <w:outlineLvl w:val="1"/>
    </w:pPr>
    <w:rPr>
      <w:rFonts w:asciiTheme="majorHAnsi" w:eastAsia="宋体" w:hAnsiTheme="majorHAnsi" w:cstheme="majorBidi"/>
      <w:b/>
      <w:bCs/>
      <w:sz w:val="28"/>
      <w:szCs w:val="28"/>
    </w:rPr>
  </w:style>
  <w:style w:type="paragraph" w:styleId="30">
    <w:name w:val="heading 3"/>
    <w:basedOn w:val="a"/>
    <w:next w:val="a0"/>
    <w:uiPriority w:val="9"/>
    <w:unhideWhenUsed/>
    <w:qFormat/>
    <w:rsid w:val="00B43C7B"/>
    <w:pPr>
      <w:keepNext/>
      <w:keepLines/>
      <w:numPr>
        <w:numId w:val="19"/>
      </w:numPr>
      <w:spacing w:before="200" w:after="0"/>
      <w:outlineLvl w:val="2"/>
    </w:pPr>
    <w:rPr>
      <w:rFonts w:asciiTheme="majorHAnsi" w:eastAsia="宋体" w:hAnsiTheme="majorHAnsi" w:cstheme="majorBidi"/>
      <w:b/>
      <w:bCs/>
      <w:color w:val="000000" w:themeColor="text1"/>
      <w:sz w:val="36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5740B"/>
    <w:pPr>
      <w:spacing w:before="120" w:after="120" w:line="360" w:lineRule="auto"/>
      <w:ind w:firstLineChars="200" w:firstLine="200"/>
    </w:pPr>
    <w:rPr>
      <w:rFonts w:eastAsia="宋体"/>
    </w:rPr>
  </w:style>
  <w:style w:type="paragraph" w:customStyle="1" w:styleId="FirstParagraph">
    <w:name w:val="First Paragraph"/>
    <w:basedOn w:val="a0"/>
    <w:next w:val="a0"/>
    <w:qFormat/>
    <w:rsid w:val="00050FA0"/>
    <w:pPr>
      <w:spacing w:before="36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50FA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050FA0"/>
    <w:pPr>
      <w:spacing w:before="240"/>
    </w:pPr>
    <w:rPr>
      <w:sz w:val="24"/>
      <w:szCs w:val="30"/>
    </w:rPr>
  </w:style>
  <w:style w:type="paragraph" w:customStyle="1" w:styleId="Author">
    <w:name w:val="Author"/>
    <w:next w:val="a0"/>
    <w:qFormat/>
    <w:rsid w:val="00967AA6"/>
    <w:pPr>
      <w:keepNext/>
      <w:keepLines/>
      <w:spacing w:beforeLines="100" w:before="100" w:line="360" w:lineRule="auto"/>
      <w:jc w:val="both"/>
    </w:pPr>
    <w:rPr>
      <w:rFonts w:cs="Times New Roman (正文 CS 字体)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13E26"/>
    <w:pPr>
      <w:keepNext/>
      <w:keepLines/>
      <w:spacing w:before="120" w:after="120" w:line="360" w:lineRule="auto"/>
    </w:pPr>
    <w:rPr>
      <w:szCs w:val="20"/>
    </w:rPr>
  </w:style>
  <w:style w:type="paragraph" w:styleId="a8">
    <w:name w:val="Bibliography"/>
    <w:basedOn w:val="a"/>
    <w:qFormat/>
    <w:rsid w:val="003A581E"/>
    <w:pPr>
      <w:spacing w:before="120" w:after="120" w:line="360" w:lineRule="auto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664638"/>
    <w:rPr>
      <w:sz w:val="21"/>
      <w:szCs w:val="20"/>
      <w:lang w:eastAsia="zh-CN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eastAsia="SimSun-ExtB"/>
        <w:b/>
      </w:rPr>
      <w:tblPr/>
      <w:tcPr>
        <w:tcBorders>
          <w:top w:val="single" w:sz="12" w:space="0" w:color="auto"/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60951"/>
    <w:pPr>
      <w:keepNext/>
      <w:jc w:val="center"/>
    </w:pPr>
    <w:rPr>
      <w:b/>
    </w:rPr>
  </w:style>
  <w:style w:type="paragraph" w:customStyle="1" w:styleId="ImageCaption">
    <w:name w:val="Image Caption"/>
    <w:basedOn w:val="ab"/>
    <w:rsid w:val="00173786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f">
    <w:name w:val="line number"/>
    <w:basedOn w:val="a1"/>
    <w:semiHidden/>
    <w:unhideWhenUsed/>
    <w:rsid w:val="000D33B4"/>
  </w:style>
  <w:style w:type="paragraph" w:styleId="af0">
    <w:name w:val="header"/>
    <w:basedOn w:val="a"/>
    <w:link w:val="af1"/>
    <w:unhideWhenUsed/>
    <w:rsid w:val="000E5F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E5FE6"/>
    <w:rPr>
      <w:sz w:val="18"/>
      <w:szCs w:val="18"/>
    </w:rPr>
  </w:style>
  <w:style w:type="paragraph" w:styleId="af2">
    <w:name w:val="footer"/>
    <w:basedOn w:val="a"/>
    <w:link w:val="af3"/>
    <w:unhideWhenUsed/>
    <w:rsid w:val="000E5FE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E5FE6"/>
    <w:rPr>
      <w:sz w:val="18"/>
      <w:szCs w:val="18"/>
    </w:rPr>
  </w:style>
  <w:style w:type="character" w:customStyle="1" w:styleId="a4">
    <w:name w:val="正文文本 字符"/>
    <w:basedOn w:val="a1"/>
    <w:link w:val="a0"/>
    <w:rsid w:val="00E5740B"/>
    <w:rPr>
      <w:rFonts w:eastAsia="宋体"/>
    </w:rPr>
  </w:style>
  <w:style w:type="table" w:styleId="af4">
    <w:name w:val="Table Grid"/>
    <w:basedOn w:val="a2"/>
    <w:rsid w:val="00F961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当前列表1"/>
    <w:uiPriority w:val="99"/>
    <w:rsid w:val="00CA30D6"/>
    <w:pPr>
      <w:numPr>
        <w:numId w:val="15"/>
      </w:numPr>
    </w:pPr>
  </w:style>
  <w:style w:type="paragraph" w:customStyle="1" w:styleId="abstract-cn">
    <w:name w:val="abstract-cn"/>
    <w:qFormat/>
    <w:rsid w:val="00783ED6"/>
    <w:pPr>
      <w:spacing w:after="0" w:line="360" w:lineRule="auto"/>
      <w:jc w:val="both"/>
    </w:pPr>
  </w:style>
  <w:style w:type="paragraph" w:customStyle="1" w:styleId="abstract-en">
    <w:name w:val="abstract-en"/>
    <w:qFormat/>
    <w:rsid w:val="00FC1403"/>
    <w:pPr>
      <w:spacing w:line="360" w:lineRule="auto"/>
      <w:jc w:val="both"/>
    </w:pPr>
    <w:rPr>
      <w:rFonts w:eastAsia="Cambria (正文)"/>
    </w:rPr>
  </w:style>
  <w:style w:type="paragraph" w:customStyle="1" w:styleId="title-en">
    <w:name w:val="title-en"/>
    <w:qFormat/>
    <w:rsid w:val="00B41E69"/>
    <w:pPr>
      <w:adjustRightInd w:val="0"/>
      <w:spacing w:before="200" w:afterLines="100" w:after="100" w:line="360" w:lineRule="auto"/>
      <w:jc w:val="both"/>
    </w:pPr>
    <w:rPr>
      <w:rFonts w:eastAsia="Cambria (正文)"/>
      <w:b/>
      <w:sz w:val="28"/>
    </w:rPr>
  </w:style>
  <w:style w:type="numbering" w:customStyle="1" w:styleId="2">
    <w:name w:val="当前列表2"/>
    <w:uiPriority w:val="99"/>
    <w:rsid w:val="00CF009C"/>
    <w:pPr>
      <w:numPr>
        <w:numId w:val="17"/>
      </w:numPr>
    </w:pPr>
  </w:style>
  <w:style w:type="numbering" w:customStyle="1" w:styleId="3">
    <w:name w:val="当前列表3"/>
    <w:uiPriority w:val="99"/>
    <w:rsid w:val="00514993"/>
    <w:pPr>
      <w:numPr>
        <w:numId w:val="2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00</Words>
  <Characters>1715</Characters>
  <Application>Microsoft Office Word</Application>
  <DocSecurity>0</DocSecurity>
  <Lines>14</Lines>
  <Paragraphs>4</Paragraphs>
  <ScaleCrop>false</ScaleCrop>
  <Company/>
  <LinksUpToDate>false</LinksUpToDate>
  <CharactersWithSpaces>2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河南省肿瘤医院新冠疫情报告</dc:title>
  <dc:creator>MSoffice</dc:creator>
  <cp:keywords/>
  <cp:lastModifiedBy>MSoffice</cp:lastModifiedBy>
  <cp:revision>11</cp:revision>
  <dcterms:created xsi:type="dcterms:W3CDTF">2022-10-28T07:49:00Z</dcterms:created>
  <dcterms:modified xsi:type="dcterms:W3CDTF">2022-10-28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每日简报(数据更新至2022年1028日)</vt:lpwstr>
  </property>
</Properties>
</file>